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rian Dani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ri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400 S Fern Dr Mount Prospect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macksu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43197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hayn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10/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eil</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202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4/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